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432BF47" w14:textId="50F11555" w:rsidR="00CC6263" w:rsidRPr="00CC6263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Hyperlink"/>
          </w:rPr>
          <w:t>Python OOP Course @SoftUni</w:t>
        </w:r>
      </w:hyperlink>
      <w:r w:rsidRPr="00CC6263">
        <w:t xml:space="preserve">. </w:t>
      </w:r>
    </w:p>
    <w:p w14:paraId="682F7C62" w14:textId="2CDF451A" w:rsidR="00297C5E" w:rsidRPr="00CC6263" w:rsidRDefault="00297C5E" w:rsidP="00CC6263">
      <w:pPr>
        <w:spacing w:before="0" w:after="0"/>
        <w:jc w:val="center"/>
        <w:rPr>
          <w:color w:val="FF0000"/>
          <w:u w:val="single"/>
        </w:rPr>
      </w:pPr>
      <w:r w:rsidRPr="00CC6263">
        <w:t xml:space="preserve">Submit your solutions in </w:t>
      </w:r>
      <w:r w:rsidRPr="00CC6263">
        <w:rPr>
          <w:noProof/>
        </w:rPr>
        <w:t>the SoftUni</w:t>
      </w:r>
      <w:r w:rsidRPr="00CC6263">
        <w:t xml:space="preserve"> judge system at </w:t>
      </w:r>
      <w:hyperlink r:id="rId12" w:history="1">
        <w:r w:rsidR="00A4384D">
          <w:rPr>
            <w:rStyle w:val="Hyperlink"/>
          </w:rPr>
          <w:t>https://judge.softuni.org/Contests/1947/Decorators-Exercise</w:t>
        </w:r>
      </w:hyperlink>
      <w:r w:rsidR="00CC6263" w:rsidRPr="00CC6263"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r>
        <w:rPr>
          <w:rFonts w:ascii="Consolas" w:hAnsi="Consolas"/>
          <w:b/>
          <w:bCs/>
        </w:rPr>
        <w:t>even_parameters</w:t>
      </w:r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70195B8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r>
        <w:rPr>
          <w:rFonts w:ascii="Consolas" w:hAnsi="Consolas"/>
          <w:b/>
          <w:bCs/>
        </w:rPr>
        <w:t>make_bold</w:t>
      </w:r>
      <w:r>
        <w:t xml:space="preserve">, </w:t>
      </w:r>
      <w:r>
        <w:rPr>
          <w:rFonts w:ascii="Consolas" w:hAnsi="Consolas"/>
          <w:b/>
          <w:bCs/>
        </w:rPr>
        <w:t>make_italic</w:t>
      </w:r>
      <w:r>
        <w:t xml:space="preserve">, </w:t>
      </w:r>
      <w:r>
        <w:rPr>
          <w:rFonts w:ascii="Consolas" w:hAnsi="Consolas"/>
          <w:b/>
          <w:bCs/>
        </w:rPr>
        <w:t>make_underline</w:t>
      </w:r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0B03C323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r>
        <w:rPr>
          <w:rFonts w:ascii="Consolas" w:hAnsi="Consolas"/>
          <w:b/>
          <w:bCs/>
        </w:rPr>
        <w:t>store_results</w:t>
      </w:r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func_name} was called. Result: {func_result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Heading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976D6F8">
            <wp:extent cx="1927860" cy="1600200"/>
            <wp:effectExtent l="57150" t="57150" r="91440" b="7620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r>
        <w:rPr>
          <w:rFonts w:ascii="Consolas"/>
          <w:b/>
        </w:rPr>
        <w:t>venv</w:t>
      </w:r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r>
        <w:rPr>
          <w:rFonts w:ascii="Consolas"/>
          <w:b/>
        </w:rPr>
        <w:t>pycache</w:t>
      </w:r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Heading4"/>
      </w:pPr>
      <w:r>
        <w:t>Structure</w:t>
      </w:r>
    </w:p>
    <w:p w14:paraId="1C61EE8F" w14:textId="77777777" w:rsidR="0060771D" w:rsidRDefault="0060771D" w:rsidP="0060771D">
      <w:r>
        <w:t>The class should have the following attribute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Heading4"/>
      </w:pPr>
      <w:r>
        <w:t>Methods</w:t>
      </w:r>
    </w:p>
    <w:p w14:paraId="482805DE" w14:textId="77777777" w:rsidR="0060771D" w:rsidRDefault="0060771D" w:rsidP="0060771D">
      <w:pPr>
        <w:pStyle w:val="Heading4"/>
        <w:jc w:val="both"/>
      </w:pPr>
      <w:r>
        <w:t>__init__(manufacturer: str, model: str)</w:t>
      </w:r>
    </w:p>
    <w:p w14:paraId="4275F6A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Heading4"/>
        <w:jc w:val="both"/>
      </w:pPr>
      <w:r>
        <w:t xml:space="preserve"> configure_computer(processor: str, ram,: int)</w:t>
      </w:r>
    </w:p>
    <w:p w14:paraId="0FE7948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: </w:t>
      </w:r>
      <w:r>
        <w:rPr>
          <w:b/>
          <w:bCs/>
        </w:rPr>
        <w:t>"Laptop", "Desktop Computer"</w:t>
      </w:r>
    </w:p>
    <w:p w14:paraId="3868E22C" w14:textId="77777777" w:rsidR="0060771D" w:rsidRDefault="0060771D" w:rsidP="0060771D">
      <w:pPr>
        <w:pStyle w:val="Heading4"/>
        <w:jc w:val="both"/>
      </w:pPr>
      <w:r>
        <w:t>__repr__()</w:t>
      </w:r>
    </w:p>
    <w:p w14:paraId="2AB98EB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Representsts the class as: </w:t>
      </w:r>
      <w:r>
        <w:rPr>
          <w:b/>
          <w:bCs/>
        </w:rPr>
        <w:t>"{ manufacturer } { model } with { processor } and { ram }GB RAM"</w:t>
      </w:r>
    </w:p>
    <w:p w14:paraId="2BA60A48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r>
        <w:rPr>
          <w:rFonts w:ascii="Consolas" w:hAnsi="Consolas"/>
          <w:b/>
          <w:bCs/>
        </w:rPr>
        <w:t>DesktopComputer</w:t>
      </w:r>
      <w:r>
        <w:t xml:space="preserve"> should be implemented.</w:t>
      </w:r>
    </w:p>
    <w:p w14:paraId="449306A1" w14:textId="77777777" w:rsidR="0060771D" w:rsidRDefault="0060771D" w:rsidP="0060771D">
      <w:pPr>
        <w:pStyle w:val="Heading4"/>
      </w:pPr>
      <w:r>
        <w:t>Methods</w:t>
      </w:r>
    </w:p>
    <w:p w14:paraId="57722A59" w14:textId="77777777" w:rsidR="0060771D" w:rsidRDefault="0060771D" w:rsidP="0060771D">
      <w:pPr>
        <w:pStyle w:val="Heading4"/>
        <w:jc w:val="both"/>
      </w:pPr>
      <w:r>
        <w:t>__init__(manufacturer: str, model: str)</w:t>
      </w:r>
    </w:p>
    <w:p w14:paraId="51CF8CB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Heading4"/>
        <w:jc w:val="both"/>
      </w:pPr>
      <w:r>
        <w:t xml:space="preserve"> configure_computer(processor: str, ram,: int)</w:t>
      </w:r>
    </w:p>
    <w:p w14:paraId="41321AB7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473A0E0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desktop computer { manufacturer name } { model name }!"</w:t>
      </w:r>
    </w:p>
    <w:p w14:paraId="193A4253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Heading4"/>
      </w:pPr>
      <w:r>
        <w:t>Methods</w:t>
      </w:r>
    </w:p>
    <w:p w14:paraId="24FCE0A4" w14:textId="77777777" w:rsidR="0060771D" w:rsidRDefault="0060771D" w:rsidP="0060771D">
      <w:pPr>
        <w:pStyle w:val="Heading4"/>
        <w:jc w:val="both"/>
      </w:pPr>
      <w:r>
        <w:t>__init__(manufacturer: str, model: str)</w:t>
      </w:r>
    </w:p>
    <w:p w14:paraId="1442C969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Heading4"/>
        <w:jc w:val="both"/>
      </w:pPr>
      <w:r>
        <w:t xml:space="preserve"> configure_computer(processor: str, ram: int)</w:t>
      </w:r>
    </w:p>
    <w:p w14:paraId="5E0DB3BC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72CB2C6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laptop { manufacturer name } { model name }!"</w:t>
      </w:r>
    </w:p>
    <w:p w14:paraId="7774738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6149229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r>
        <w:rPr>
          <w:rFonts w:ascii="Consolas" w:hAnsi="Consolas"/>
          <w:b/>
          <w:bCs/>
        </w:rPr>
        <w:t>ComputerStoreApp</w:t>
      </w:r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Heading4"/>
      </w:pPr>
      <w:r>
        <w:t>Structure</w:t>
      </w:r>
    </w:p>
    <w:p w14:paraId="5422FF42" w14:textId="77777777" w:rsidR="0060771D" w:rsidRDefault="0060771D" w:rsidP="0060771D">
      <w:r>
        <w:t>The class should have the following attribute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Heading4"/>
      </w:pPr>
      <w:r>
        <w:t>Methods</w:t>
      </w:r>
    </w:p>
    <w:p w14:paraId="43EDE44D" w14:textId="77777777" w:rsidR="0060771D" w:rsidRDefault="0060771D" w:rsidP="0060771D">
      <w:pPr>
        <w:pStyle w:val="Heading4"/>
        <w:jc w:val="both"/>
      </w:pPr>
      <w:r>
        <w:t>__init__()</w:t>
      </w:r>
    </w:p>
    <w:p w14:paraId="185C2DED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Heading4"/>
        <w:jc w:val="both"/>
      </w:pPr>
      <w:r>
        <w:t>build_computer(type_computer: str, manufacturer: str, model: str, processor: str, ram: int)</w:t>
      </w:r>
    </w:p>
    <w:p w14:paraId="6352559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{ type computer } is not a valid type computer!"</w:t>
      </w:r>
    </w:p>
    <w:p w14:paraId="152382CE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Heading4"/>
        <w:jc w:val="both"/>
      </w:pPr>
      <w:r>
        <w:t>sell_computer(client_budget: int, wanted_processor: str, wanted_ram: int)</w:t>
      </w:r>
    </w:p>
    <w:p w14:paraId="428A672B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Computer's price is </w:t>
      </w:r>
      <w:r>
        <w:rPr>
          <w:b/>
          <w:bCs/>
        </w:rPr>
        <w:t>less than or equal to</w:t>
      </w:r>
      <w:r>
        <w:t xml:space="preserve"> the client's budget.</w:t>
      </w:r>
    </w:p>
    <w:p w14:paraId="168AE0ED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r>
        <w:rPr>
          <w:rFonts w:ascii="Consolas" w:hAnsi="Consolas"/>
          <w:b/>
          <w:bCs/>
        </w:rPr>
        <w:t>"{ computer } sold for { client budget }$."</w:t>
      </w:r>
    </w:p>
    <w:p w14:paraId="138561D3" w14:textId="77777777" w:rsidR="0060771D" w:rsidRDefault="0060771D" w:rsidP="0060771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omputer_store_app import ComputerStoreApp</w:t>
            </w:r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uter_store = ComputerStoreApp(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omputer_store.build_computer("Laptop", "Apple", "Macbook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computer_store.sell_computer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d Apple Macbook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 Macbook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B2E86" w14:textId="77777777" w:rsidR="004B1C24" w:rsidRDefault="004B1C24" w:rsidP="008068A2">
      <w:pPr>
        <w:spacing w:after="0" w:line="240" w:lineRule="auto"/>
      </w:pPr>
      <w:r>
        <w:separator/>
      </w:r>
    </w:p>
  </w:endnote>
  <w:endnote w:type="continuationSeparator" w:id="0">
    <w:p w14:paraId="52F9213C" w14:textId="77777777" w:rsidR="004B1C24" w:rsidRDefault="004B1C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84894" w14:textId="77777777" w:rsidR="004B1C24" w:rsidRDefault="004B1C24" w:rsidP="008068A2">
      <w:pPr>
        <w:spacing w:after="0" w:line="240" w:lineRule="auto"/>
      </w:pPr>
      <w:r>
        <w:separator/>
      </w:r>
    </w:p>
  </w:footnote>
  <w:footnote w:type="continuationSeparator" w:id="0">
    <w:p w14:paraId="03069104" w14:textId="77777777" w:rsidR="004B1C24" w:rsidRDefault="004B1C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77C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792</Words>
  <Characters>10216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2-12-07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